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78466" w14:textId="77777777" w:rsidR="00AB64EB" w:rsidRDefault="00AB64EB" w:rsidP="002C1F94"/>
    <w:p w14:paraId="40507999" w14:textId="6AB4636F" w:rsidR="002C1F94" w:rsidRDefault="002C1F94" w:rsidP="002C1F94">
      <w:r>
        <w:t xml:space="preserve">To: </w:t>
      </w:r>
    </w:p>
    <w:p w14:paraId="059EFB34" w14:textId="77777777" w:rsidR="002C1F94" w:rsidRDefault="002C1F94" w:rsidP="002C1F94">
      <w:r>
        <w:t xml:space="preserve">From: </w:t>
      </w:r>
    </w:p>
    <w:p w14:paraId="29C1101D" w14:textId="0A398ED4" w:rsidR="002C1F94" w:rsidRDefault="002C1F94" w:rsidP="002C1F94">
      <w:r>
        <w:t xml:space="preserve">Re: </w:t>
      </w:r>
      <w:r w:rsidRPr="00317088">
        <w:rPr>
          <w:b/>
        </w:rPr>
        <w:t xml:space="preserve">MORE! </w:t>
      </w:r>
      <w:r w:rsidR="00322D88" w:rsidRPr="00317088">
        <w:rPr>
          <w:b/>
        </w:rPr>
        <w:t>20</w:t>
      </w:r>
      <w:r w:rsidR="00FD3F6F">
        <w:rPr>
          <w:b/>
        </w:rPr>
        <w:t>2</w:t>
      </w:r>
      <w:r w:rsidR="006A68EE">
        <w:rPr>
          <w:b/>
        </w:rPr>
        <w:t>2</w:t>
      </w:r>
      <w:r>
        <w:t xml:space="preserve"> </w:t>
      </w:r>
      <w:r w:rsidR="00EB573E">
        <w:t>Maintenance and Reliability</w:t>
      </w:r>
      <w:r w:rsidR="00045D64">
        <w:t xml:space="preserve"> </w:t>
      </w:r>
      <w:r>
        <w:t>Conference Proposal</w:t>
      </w:r>
    </w:p>
    <w:p w14:paraId="32BAA50E" w14:textId="4C692DCE" w:rsidR="00FE7580" w:rsidRDefault="10FA93D3" w:rsidP="002C1F94">
      <w:r>
        <w:t xml:space="preserve">CMMS Data </w:t>
      </w:r>
      <w:r w:rsidRPr="10FA93D3">
        <w:t xml:space="preserve">Group is hosting </w:t>
      </w:r>
      <w:r w:rsidR="00AB64EB">
        <w:rPr>
          <w:b/>
        </w:rPr>
        <w:t>MORE! 20</w:t>
      </w:r>
      <w:r w:rsidR="00EB573E">
        <w:rPr>
          <w:b/>
        </w:rPr>
        <w:t>2</w:t>
      </w:r>
      <w:r w:rsidR="006A68EE">
        <w:rPr>
          <w:b/>
        </w:rPr>
        <w:t>2</w:t>
      </w:r>
      <w:r w:rsidRPr="10FA93D3">
        <w:t>,</w:t>
      </w:r>
      <w:r w:rsidRPr="10FA93D3">
        <w:rPr>
          <w:lang w:val="en-GB"/>
        </w:rPr>
        <w:t xml:space="preserve"> its signature training</w:t>
      </w:r>
      <w:r w:rsidR="00045D64">
        <w:rPr>
          <w:lang w:val="en-GB"/>
        </w:rPr>
        <w:t xml:space="preserve"> </w:t>
      </w:r>
      <w:r w:rsidRPr="10FA93D3">
        <w:rPr>
          <w:lang w:val="en-GB"/>
        </w:rPr>
        <w:t>/</w:t>
      </w:r>
      <w:r w:rsidR="00045D64">
        <w:rPr>
          <w:lang w:val="en-GB"/>
        </w:rPr>
        <w:t xml:space="preserve"> </w:t>
      </w:r>
      <w:r w:rsidR="00947108">
        <w:rPr>
          <w:lang w:val="en-GB"/>
        </w:rPr>
        <w:t>learning event for Maintenance, Facilities, R</w:t>
      </w:r>
      <w:r w:rsidRPr="10FA93D3">
        <w:rPr>
          <w:lang w:val="en-GB"/>
        </w:rPr>
        <w:t>eliability</w:t>
      </w:r>
      <w:r w:rsidR="00947108">
        <w:rPr>
          <w:lang w:val="en-GB"/>
        </w:rPr>
        <w:t>, and I</w:t>
      </w:r>
      <w:r w:rsidR="00045D64">
        <w:rPr>
          <w:lang w:val="en-GB"/>
        </w:rPr>
        <w:t>nventory</w:t>
      </w:r>
      <w:r w:rsidRPr="10FA93D3">
        <w:rPr>
          <w:lang w:val="en-GB"/>
        </w:rPr>
        <w:t xml:space="preserve"> professionals. The ev</w:t>
      </w:r>
      <w:r w:rsidR="00AB64EB">
        <w:rPr>
          <w:lang w:val="en-GB"/>
        </w:rPr>
        <w:t xml:space="preserve">ent will take place from </w:t>
      </w:r>
      <w:r w:rsidR="002E0613">
        <w:rPr>
          <w:lang w:val="en-GB"/>
        </w:rPr>
        <w:t xml:space="preserve">May </w:t>
      </w:r>
      <w:r w:rsidR="002967DD">
        <w:rPr>
          <w:lang w:val="en-GB"/>
        </w:rPr>
        <w:t>1</w:t>
      </w:r>
      <w:r w:rsidR="006A68EE">
        <w:rPr>
          <w:lang w:val="en-GB"/>
        </w:rPr>
        <w:t>7</w:t>
      </w:r>
      <w:r w:rsidR="00947108">
        <w:rPr>
          <w:lang w:val="en-GB"/>
        </w:rPr>
        <w:t xml:space="preserve"> </w:t>
      </w:r>
      <w:r w:rsidR="000E4850">
        <w:rPr>
          <w:lang w:val="en-GB"/>
        </w:rPr>
        <w:t>–</w:t>
      </w:r>
      <w:r w:rsidR="00947108">
        <w:rPr>
          <w:lang w:val="en-GB"/>
        </w:rPr>
        <w:t xml:space="preserve"> </w:t>
      </w:r>
      <w:r w:rsidR="000E4850">
        <w:rPr>
          <w:lang w:val="en-GB"/>
        </w:rPr>
        <w:t xml:space="preserve">May </w:t>
      </w:r>
      <w:r w:rsidR="00921B91">
        <w:rPr>
          <w:lang w:val="en-GB"/>
        </w:rPr>
        <w:t>1</w:t>
      </w:r>
      <w:r w:rsidR="006A68EE">
        <w:rPr>
          <w:lang w:val="en-GB"/>
        </w:rPr>
        <w:t>9</w:t>
      </w:r>
      <w:r w:rsidR="00AB64EB">
        <w:rPr>
          <w:lang w:val="en-GB"/>
        </w:rPr>
        <w:t>, 20</w:t>
      </w:r>
      <w:r w:rsidR="00921B91">
        <w:rPr>
          <w:lang w:val="en-GB"/>
        </w:rPr>
        <w:t>2</w:t>
      </w:r>
      <w:r w:rsidR="00E11EE2">
        <w:rPr>
          <w:lang w:val="en-GB"/>
        </w:rPr>
        <w:t>2</w:t>
      </w:r>
      <w:r w:rsidRPr="10FA93D3">
        <w:rPr>
          <w:lang w:val="en-GB"/>
        </w:rPr>
        <w:t>, in Chicago, Illinois</w:t>
      </w:r>
      <w:r w:rsidRPr="10FA93D3">
        <w:t xml:space="preserve">. </w:t>
      </w:r>
      <w:r>
        <w:t>This is a conf</w:t>
      </w:r>
      <w:r w:rsidR="00045D64">
        <w:t xml:space="preserve">erence where numerous </w:t>
      </w:r>
      <w:r w:rsidR="00921B91">
        <w:t>maintenance</w:t>
      </w:r>
      <w:r w:rsidR="00045D64">
        <w:t xml:space="preserve"> and </w:t>
      </w:r>
      <w:r>
        <w:t xml:space="preserve">reliability experts will be present to answer questions, host sessions for in-depth discussion and training, share best practices, and talk about the newest developments in </w:t>
      </w:r>
      <w:r w:rsidR="00045D64">
        <w:t>maintenance management software techno</w:t>
      </w:r>
      <w:r w:rsidR="00A32CE3">
        <w:t>logy and reliability technology</w:t>
      </w:r>
      <w:r>
        <w:t>.</w:t>
      </w:r>
    </w:p>
    <w:p w14:paraId="4CC33FFE" w14:textId="5E6BA6A4" w:rsidR="002C1F94" w:rsidRPr="003F2370" w:rsidRDefault="10FA93D3" w:rsidP="002C1F94">
      <w:r>
        <w:t>The main goal</w:t>
      </w:r>
      <w:r w:rsidR="00A32CE3">
        <w:t>s of the conference are</w:t>
      </w:r>
      <w:r>
        <w:t xml:space="preserve"> to ensure that we </w:t>
      </w:r>
      <w:r w:rsidR="00045D64">
        <w:t>optimally utilize</w:t>
      </w:r>
      <w:r>
        <w:t xml:space="preserve"> our maintenance </w:t>
      </w:r>
      <w:r w:rsidR="00045D64">
        <w:t xml:space="preserve">management </w:t>
      </w:r>
      <w:r>
        <w:t>software</w:t>
      </w:r>
      <w:r w:rsidR="00654073">
        <w:t xml:space="preserve">, </w:t>
      </w:r>
      <w:r w:rsidR="00771C12">
        <w:t>increase the reliability of our assets</w:t>
      </w:r>
      <w:r w:rsidR="00654073">
        <w:t>, and save time and money</w:t>
      </w:r>
      <w:r>
        <w:t>. Additionally, it would give me the opportunity to gain and share information with my peers on a nationwide level. I have reviewed the agenda and feel that it would be an excellent value and prudent investment.</w:t>
      </w:r>
    </w:p>
    <w:p w14:paraId="4474FF03" w14:textId="3FEB986E" w:rsidR="00045D64" w:rsidRDefault="10FA93D3" w:rsidP="00CE38C3">
      <w:r>
        <w:t xml:space="preserve">Attending </w:t>
      </w:r>
      <w:r w:rsidR="00AB64EB">
        <w:rPr>
          <w:b/>
        </w:rPr>
        <w:t>MORE! 20</w:t>
      </w:r>
      <w:r w:rsidR="00CA23B2">
        <w:rPr>
          <w:b/>
        </w:rPr>
        <w:t>2</w:t>
      </w:r>
      <w:r w:rsidR="006A68EE">
        <w:rPr>
          <w:b/>
        </w:rPr>
        <w:t>2</w:t>
      </w:r>
      <w:r>
        <w:t xml:space="preserve"> will prove especially helpful with the following projects: </w:t>
      </w:r>
    </w:p>
    <w:p w14:paraId="2934AD22" w14:textId="64E2C917" w:rsidR="00045D64" w:rsidRDefault="00045D64" w:rsidP="00045D64">
      <w:pPr>
        <w:pStyle w:val="ListParagraph"/>
        <w:numPr>
          <w:ilvl w:val="0"/>
          <w:numId w:val="1"/>
        </w:numPr>
        <w:spacing w:before="120" w:after="240"/>
      </w:pPr>
      <w:r>
        <w:t>[add project or initiative]</w:t>
      </w:r>
    </w:p>
    <w:p w14:paraId="64FC27C1" w14:textId="77777777" w:rsidR="00045D64" w:rsidRDefault="002C1F94" w:rsidP="00045D64">
      <w:pPr>
        <w:pStyle w:val="ListParagraph"/>
        <w:numPr>
          <w:ilvl w:val="0"/>
          <w:numId w:val="1"/>
        </w:numPr>
        <w:spacing w:before="120" w:after="240"/>
      </w:pPr>
      <w:r>
        <w:t>[add project or initiative]</w:t>
      </w:r>
    </w:p>
    <w:p w14:paraId="4797ADB0" w14:textId="34BD809F" w:rsidR="002C1F94" w:rsidRDefault="002C1F94" w:rsidP="00045D64">
      <w:pPr>
        <w:pStyle w:val="ListParagraph"/>
        <w:numPr>
          <w:ilvl w:val="0"/>
          <w:numId w:val="1"/>
        </w:numPr>
        <w:spacing w:before="120" w:after="240"/>
      </w:pPr>
      <w:r>
        <w:t xml:space="preserve">[add project or initiative] </w:t>
      </w:r>
    </w:p>
    <w:p w14:paraId="7DAF2D1A" w14:textId="77777777" w:rsidR="002C1F94" w:rsidRDefault="00B32A66" w:rsidP="002C1F94">
      <w:r>
        <w:t>Below is a cost estimation</w:t>
      </w:r>
      <w:r w:rsidR="002C1F94">
        <w:t xml:space="preserve">: </w:t>
      </w:r>
    </w:p>
    <w:p w14:paraId="0DEB6C46" w14:textId="12AC8981" w:rsidR="00322D88" w:rsidRDefault="00045D64" w:rsidP="00045D64">
      <w:pPr>
        <w:pStyle w:val="ListParagraph"/>
        <w:numPr>
          <w:ilvl w:val="0"/>
          <w:numId w:val="1"/>
        </w:numPr>
      </w:pPr>
      <w:r>
        <w:t xml:space="preserve">Conference </w:t>
      </w:r>
      <w:r w:rsidR="002E0613">
        <w:t>Registration:</w:t>
      </w:r>
    </w:p>
    <w:p w14:paraId="2705BB30" w14:textId="0A91D363" w:rsidR="00654073" w:rsidRDefault="00654073" w:rsidP="00654073">
      <w:pPr>
        <w:pStyle w:val="ListParagraph"/>
        <w:numPr>
          <w:ilvl w:val="0"/>
          <w:numId w:val="1"/>
        </w:numPr>
      </w:pPr>
      <w:r>
        <w:t>Travel</w:t>
      </w:r>
    </w:p>
    <w:p w14:paraId="17672DD2" w14:textId="6FB3662A" w:rsidR="00947108" w:rsidRDefault="00947108" w:rsidP="00947108">
      <w:pPr>
        <w:pStyle w:val="ListParagraph"/>
        <w:numPr>
          <w:ilvl w:val="1"/>
          <w:numId w:val="1"/>
        </w:numPr>
      </w:pPr>
      <w:r>
        <w:t xml:space="preserve">Airfare: </w:t>
      </w:r>
    </w:p>
    <w:p w14:paraId="01FB9F86" w14:textId="0A752358" w:rsidR="00947108" w:rsidRDefault="00947108" w:rsidP="00947108">
      <w:pPr>
        <w:pStyle w:val="ListParagraph"/>
        <w:numPr>
          <w:ilvl w:val="1"/>
          <w:numId w:val="1"/>
        </w:numPr>
      </w:pPr>
      <w:r>
        <w:t xml:space="preserve">Rental Car: </w:t>
      </w:r>
    </w:p>
    <w:p w14:paraId="5066D2B6" w14:textId="16FE7930" w:rsidR="00947108" w:rsidRDefault="00947108" w:rsidP="00947108">
      <w:pPr>
        <w:pStyle w:val="ListParagraph"/>
        <w:numPr>
          <w:ilvl w:val="1"/>
          <w:numId w:val="1"/>
        </w:numPr>
      </w:pPr>
      <w:r>
        <w:t xml:space="preserve">Lodging: </w:t>
      </w:r>
    </w:p>
    <w:p w14:paraId="3B7BDC03" w14:textId="180F2D73" w:rsidR="00947108" w:rsidRDefault="00947108" w:rsidP="00947108">
      <w:pPr>
        <w:pStyle w:val="ListParagraph"/>
        <w:numPr>
          <w:ilvl w:val="1"/>
          <w:numId w:val="1"/>
        </w:numPr>
      </w:pPr>
      <w:r>
        <w:t xml:space="preserve">Meals: </w:t>
      </w:r>
    </w:p>
    <w:p w14:paraId="477C93F5" w14:textId="13FA761C" w:rsidR="00947108" w:rsidRDefault="00947108" w:rsidP="00654073">
      <w:pPr>
        <w:pStyle w:val="ListParagraph"/>
        <w:numPr>
          <w:ilvl w:val="0"/>
          <w:numId w:val="1"/>
        </w:numPr>
      </w:pPr>
      <w:r>
        <w:t>Other</w:t>
      </w:r>
    </w:p>
    <w:p w14:paraId="073058A5" w14:textId="4CCFDBA4" w:rsidR="002C1F94" w:rsidRDefault="002C1F94" w:rsidP="00654073">
      <w:pPr>
        <w:pStyle w:val="ListParagraph"/>
        <w:numPr>
          <w:ilvl w:val="0"/>
          <w:numId w:val="1"/>
        </w:numPr>
      </w:pPr>
      <w:r w:rsidRPr="00654073">
        <w:rPr>
          <w:b/>
        </w:rPr>
        <w:t>Total</w:t>
      </w:r>
      <w:r>
        <w:t>: $</w:t>
      </w:r>
      <w:proofErr w:type="gramStart"/>
      <w:r>
        <w:t>X,XXX</w:t>
      </w:r>
      <w:proofErr w:type="gramEnd"/>
      <w:r>
        <w:t xml:space="preserve"> </w:t>
      </w:r>
    </w:p>
    <w:p w14:paraId="2CB71A57" w14:textId="453A26E8" w:rsidR="002C1F94" w:rsidRPr="00E872E4" w:rsidRDefault="00322D88" w:rsidP="002C1F94">
      <w:r w:rsidRPr="00E872E4">
        <w:t>I would be happy to write a post-conference brief that includes a summary, key points</w:t>
      </w:r>
      <w:r w:rsidR="00654073">
        <w:t>,</w:t>
      </w:r>
      <w:r w:rsidRPr="00E872E4">
        <w:t xml:space="preserve"> and recommendations that would help us to fully utilize our maintenance software</w:t>
      </w:r>
      <w:r w:rsidR="00654073">
        <w:t>, increase asset reliability, and save time and money</w:t>
      </w:r>
      <w:r w:rsidRPr="00E872E4">
        <w:t xml:space="preserve">. I will </w:t>
      </w:r>
      <w:r w:rsidR="00FE7580">
        <w:t xml:space="preserve">also </w:t>
      </w:r>
      <w:r w:rsidR="00ED0DCC">
        <w:t>meet with the team to share my findings, recommendations, and</w:t>
      </w:r>
      <w:r w:rsidRPr="00E872E4">
        <w:t xml:space="preserve"> othe</w:t>
      </w:r>
      <w:r w:rsidR="00FE7580">
        <w:t xml:space="preserve">r </w:t>
      </w:r>
      <w:r w:rsidR="00ED0DCC">
        <w:t>relevant information</w:t>
      </w:r>
      <w:r w:rsidRPr="00E872E4">
        <w:t xml:space="preserve">. </w:t>
      </w:r>
      <w:r w:rsidR="002C1F94" w:rsidRPr="00E872E4">
        <w:t xml:space="preserve"> </w:t>
      </w:r>
    </w:p>
    <w:p w14:paraId="6C1E3A49" w14:textId="77777777" w:rsidR="002C1F94" w:rsidRDefault="002C1F94" w:rsidP="002C1F94">
      <w:r>
        <w:t xml:space="preserve">Thank you for </w:t>
      </w:r>
      <w:r w:rsidR="00322D88">
        <w:t>your consideration</w:t>
      </w:r>
      <w:r w:rsidR="00E872E4">
        <w:t>.</w:t>
      </w:r>
    </w:p>
    <w:p w14:paraId="123C04EC" w14:textId="0744F117" w:rsidR="002C1F94" w:rsidRDefault="10FA93D3" w:rsidP="002C1F94">
      <w:r>
        <w:t xml:space="preserve">Sincerely,  </w:t>
      </w:r>
    </w:p>
    <w:p w14:paraId="7B2D0379" w14:textId="77777777" w:rsidR="00D31EBC" w:rsidRDefault="002C1F94" w:rsidP="002C1F94">
      <w:r>
        <w:t>(Insert Name/Signature Here)</w:t>
      </w:r>
      <w:r>
        <w:tab/>
      </w:r>
    </w:p>
    <w:sectPr w:rsidR="00D31E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211432"/>
    <w:multiLevelType w:val="hybridMultilevel"/>
    <w:tmpl w:val="AAF4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505C06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A55009"/>
    <w:multiLevelType w:val="hybridMultilevel"/>
    <w:tmpl w:val="6FA22B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rAwN7e0NDc2NjRW0lEKTi0uzszPAykwrAUAMJmNqywAAAA="/>
  </w:docVars>
  <w:rsids>
    <w:rsidRoot w:val="002C1F94"/>
    <w:rsid w:val="00045D64"/>
    <w:rsid w:val="000E4850"/>
    <w:rsid w:val="000E745C"/>
    <w:rsid w:val="002967DD"/>
    <w:rsid w:val="002C1F94"/>
    <w:rsid w:val="002E0613"/>
    <w:rsid w:val="00317088"/>
    <w:rsid w:val="00322D88"/>
    <w:rsid w:val="003A4701"/>
    <w:rsid w:val="003F2370"/>
    <w:rsid w:val="0051685C"/>
    <w:rsid w:val="00547538"/>
    <w:rsid w:val="005E1152"/>
    <w:rsid w:val="00612614"/>
    <w:rsid w:val="00654073"/>
    <w:rsid w:val="006859CC"/>
    <w:rsid w:val="006A68EE"/>
    <w:rsid w:val="0075067D"/>
    <w:rsid w:val="00771C12"/>
    <w:rsid w:val="007B597A"/>
    <w:rsid w:val="007E0B20"/>
    <w:rsid w:val="00921B91"/>
    <w:rsid w:val="00947108"/>
    <w:rsid w:val="00A32CE3"/>
    <w:rsid w:val="00A70FC2"/>
    <w:rsid w:val="00AB64EB"/>
    <w:rsid w:val="00B32A66"/>
    <w:rsid w:val="00B50A9E"/>
    <w:rsid w:val="00BA586B"/>
    <w:rsid w:val="00C50C53"/>
    <w:rsid w:val="00C63AB3"/>
    <w:rsid w:val="00CA23B2"/>
    <w:rsid w:val="00CE38C3"/>
    <w:rsid w:val="00D31EBC"/>
    <w:rsid w:val="00D574DE"/>
    <w:rsid w:val="00E11EE2"/>
    <w:rsid w:val="00E872E4"/>
    <w:rsid w:val="00EB573E"/>
    <w:rsid w:val="00ED0DCC"/>
    <w:rsid w:val="00F00771"/>
    <w:rsid w:val="00FD3F6F"/>
    <w:rsid w:val="00FE7580"/>
    <w:rsid w:val="10FA9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DB2AC"/>
  <w15:chartTrackingRefBased/>
  <w15:docId w15:val="{D070E6EC-5F45-4C73-90A5-920D4427A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0A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D24DA73E486140B214A018C2DF0D6B" ma:contentTypeVersion="0" ma:contentTypeDescription="Create a new document." ma:contentTypeScope="" ma:versionID="a4d781f7aa058a339eace06d6de03a4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7b4a4f76bea50102067bc7ec8c6d4d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FA730B2-3269-46A1-98FF-ABB6D88002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AEEF761-AD2C-48ED-A470-1642050984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C3F00B-0CA8-4238-BB48-4A0072449BD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1</Words>
  <Characters>1374</Characters>
  <Application>Microsoft Office Word</Application>
  <DocSecurity>0</DocSecurity>
  <Lines>91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d Koons - CMMS Data Group</dc:creator>
  <cp:keywords/>
  <dc:description/>
  <cp:lastModifiedBy>Nick Kissel</cp:lastModifiedBy>
  <cp:revision>3</cp:revision>
  <dcterms:created xsi:type="dcterms:W3CDTF">2021-05-05T20:42:00Z</dcterms:created>
  <dcterms:modified xsi:type="dcterms:W3CDTF">2021-05-05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D24DA73E486140B214A018C2DF0D6B</vt:lpwstr>
  </property>
</Properties>
</file>